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77777777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e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6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4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6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8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8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>[0; len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6"/>
        </w:numPr>
        <w:rPr>
          <w:lang w:val="bg-BG"/>
        </w:rPr>
      </w:pPr>
      <w:r w:rsidRPr="006715BF">
        <w:lastRenderedPageBreak/>
        <w:t>Knight Game</w:t>
      </w:r>
    </w:p>
    <w:p w14:paraId="28FA154A" w14:textId="31CBD458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For this task, we will use only one chess piece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 xml:space="preserve">. 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5F041210" w14:textId="0924B375" w:rsidR="00421734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there are </w:t>
      </w:r>
      <w:r w:rsidRPr="005760BB">
        <w:rPr>
          <w:rStyle w:val="apple-converted-space"/>
          <w:b/>
          <w:bCs/>
        </w:rPr>
        <w:t>no knights left that can attack one another</w:t>
      </w:r>
      <w:r w:rsidRPr="006715BF">
        <w:rPr>
          <w:rStyle w:val="apple-converted-space"/>
        </w:rPr>
        <w:t xml:space="preserve">. </w:t>
      </w:r>
    </w:p>
    <w:p w14:paraId="6005429A" w14:textId="77777777" w:rsidR="005D3341" w:rsidRPr="006715BF" w:rsidRDefault="005D3341" w:rsidP="00421734">
      <w:pPr>
        <w:pStyle w:val="Body"/>
        <w:spacing w:after="120"/>
        <w:rPr>
          <w:rStyle w:val="apple-converted-space"/>
          <w:lang w:val="bg-BG"/>
        </w:rPr>
      </w:pP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1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1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7777777" w:rsidR="00421734" w:rsidRPr="006715BF" w:rsidRDefault="00421734" w:rsidP="00421734">
      <w:pPr>
        <w:pStyle w:val="Body"/>
        <w:numPr>
          <w:ilvl w:val="0"/>
          <w:numId w:val="12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minimum 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2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2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77777777" w:rsidR="00746C3F" w:rsidRPr="0094203D" w:rsidRDefault="00746C3F" w:rsidP="00746C3F">
      <w:pPr>
        <w:pStyle w:val="Heading2"/>
        <w:numPr>
          <w:ilvl w:val="0"/>
          <w:numId w:val="16"/>
        </w:numPr>
        <w:jc w:val="both"/>
      </w:pPr>
      <w:r w:rsidRPr="0094203D">
        <w:lastRenderedPageBreak/>
        <w:t>Easter Bunny</w:t>
      </w:r>
    </w:p>
    <w:p w14:paraId="0699A6A3" w14:textId="77777777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 for the holiday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335E967F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Your job is to find out the </w:t>
      </w:r>
      <w:r>
        <w:rPr>
          <w:rFonts w:cstheme="minorHAnsi"/>
          <w:b/>
        </w:rPr>
        <w:t>direction</w:t>
      </w:r>
      <w:r>
        <w:rPr>
          <w:rFonts w:cstheme="minorHAnsi"/>
        </w:rPr>
        <w:t xml:space="preserve"> in which the bunny should go in order to collect the </w:t>
      </w:r>
      <w:r>
        <w:rPr>
          <w:rFonts w:cstheme="minorHAnsi"/>
          <w:b/>
        </w:rPr>
        <w:t>maximum</w:t>
      </w:r>
      <w:r>
        <w:rPr>
          <w:rFonts w:cstheme="minorHAnsi"/>
        </w:rPr>
        <w:t xml:space="preserve"> number of eggs. The directions that should be considered as possible are </w:t>
      </w:r>
      <w:r>
        <w:rPr>
          <w:rFonts w:cstheme="minorHAnsi"/>
          <w:b/>
        </w:rPr>
        <w:t xml:space="preserve">up, down, left, </w:t>
      </w:r>
      <w:r>
        <w:rPr>
          <w:rFonts w:cstheme="minorHAnsi"/>
        </w:rPr>
        <w:t>and</w:t>
      </w:r>
      <w:r>
        <w:rPr>
          <w:rFonts w:cstheme="minorHAnsi"/>
          <w:b/>
        </w:rPr>
        <w:t xml:space="preserve"> right. </w:t>
      </w:r>
      <w:r>
        <w:rPr>
          <w:rFonts w:cstheme="minorHAnsi"/>
        </w:rPr>
        <w:t xml:space="preserve">If you reach a </w:t>
      </w:r>
      <w:r>
        <w:rPr>
          <w:rFonts w:cstheme="minorHAnsi"/>
          <w:b/>
        </w:rPr>
        <w:t>trap</w:t>
      </w:r>
      <w:r>
        <w:rPr>
          <w:rFonts w:cstheme="minorHAnsi"/>
        </w:rPr>
        <w:t xml:space="preserve"> while checking some of the directions, you should </w:t>
      </w:r>
      <w:r>
        <w:rPr>
          <w:rFonts w:cstheme="minorHAnsi"/>
          <w:b/>
        </w:rPr>
        <w:t>not</w:t>
      </w:r>
      <w:r>
        <w:rPr>
          <w:rFonts w:cstheme="minorHAnsi"/>
        </w:rPr>
        <w:t xml:space="preserve"> consider the fields after the trap in this direction. For more clarifications, see the examples below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2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621F4E9C" w14:textId="77777777" w:rsidR="00746C3F" w:rsidRDefault="00746C3F" w:rsidP="00746C3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total</w:t>
      </w:r>
      <w:r>
        <w:rPr>
          <w:bCs/>
        </w:rPr>
        <w:t xml:space="preserve"> number of eggs collected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6"/>
        </w:numPr>
        <w:jc w:val="both"/>
      </w:pPr>
      <w:r w:rsidRPr="008F1D87">
        <w:t>Alice in Wonderland</w:t>
      </w:r>
    </w:p>
    <w:p w14:paraId="5C4C95D6" w14:textId="3497A003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6E993005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14486D">
        <w:rPr>
          <w:noProof/>
        </w:rPr>
        <w:lastRenderedPageBreak/>
        <w:t xml:space="preserve">On </w:t>
      </w:r>
      <w:r>
        <w:rPr>
          <w:noProof/>
        </w:rPr>
        <w:t>the territory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48BD641D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8F1D87">
        <w:rPr>
          <w:noProof/>
        </w:rPr>
        <w:t xml:space="preserve">t the end, all </w:t>
      </w:r>
      <w:r>
        <w:rPr>
          <w:noProof/>
        </w:rPr>
        <w:t>the</w:t>
      </w:r>
      <w:r w:rsidR="008F1D87">
        <w:rPr>
          <w:noProof/>
        </w:rPr>
        <w:t xml:space="preserve"> path she walked has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1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06224381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2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2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6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6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count_targets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count_left_targets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lastRenderedPageBreak/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9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9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9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7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7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 xml:space="preserve">! All {count_targets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7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count_left_targets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7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5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5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28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94203D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94203D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94203D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94203D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6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670F1" w14:textId="77777777" w:rsidR="00624A59" w:rsidRDefault="00624A59" w:rsidP="00443112">
      <w:pPr>
        <w:spacing w:before="0" w:after="0" w:line="240" w:lineRule="auto"/>
      </w:pPr>
      <w:r>
        <w:separator/>
      </w:r>
    </w:p>
  </w:endnote>
  <w:endnote w:type="continuationSeparator" w:id="0">
    <w:p w14:paraId="67312C44" w14:textId="77777777" w:rsidR="00624A59" w:rsidRDefault="00624A59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E55D0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A6794" w14:textId="77777777" w:rsidR="00624A59" w:rsidRDefault="00624A59" w:rsidP="00443112">
      <w:pPr>
        <w:spacing w:before="0" w:after="0" w:line="240" w:lineRule="auto"/>
      </w:pPr>
      <w:r>
        <w:separator/>
      </w:r>
    </w:p>
  </w:footnote>
  <w:footnote w:type="continuationSeparator" w:id="0">
    <w:p w14:paraId="4073C8CE" w14:textId="77777777" w:rsidR="00624A59" w:rsidRDefault="00624A59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4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7"/>
  </w:num>
  <w:num w:numId="4">
    <w:abstractNumId w:val="5"/>
  </w:num>
  <w:num w:numId="5">
    <w:abstractNumId w:val="7"/>
  </w:num>
  <w:num w:numId="6">
    <w:abstractNumId w:val="2"/>
  </w:num>
  <w:num w:numId="7">
    <w:abstractNumId w:val="12"/>
  </w:num>
  <w:num w:numId="8">
    <w:abstractNumId w:val="9"/>
  </w:num>
  <w:num w:numId="9">
    <w:abstractNumId w:val="1"/>
  </w:num>
  <w:num w:numId="10">
    <w:abstractNumId w:val="11"/>
  </w:num>
  <w:num w:numId="11">
    <w:abstractNumId w:val="6"/>
  </w:num>
  <w:num w:numId="12">
    <w:abstractNumId w:val="15"/>
  </w:num>
  <w:num w:numId="13">
    <w:abstractNumId w:val="14"/>
  </w:num>
  <w:num w:numId="14">
    <w:abstractNumId w:val="16"/>
  </w:num>
  <w:num w:numId="15">
    <w:abstractNumId w:val="3"/>
  </w:num>
  <w:num w:numId="16">
    <w:abstractNumId w:val="18"/>
  </w:num>
  <w:num w:numId="17">
    <w:abstractNumId w:val="10"/>
  </w:num>
  <w:num w:numId="18">
    <w:abstractNumId w:val="13"/>
  </w:num>
  <w:num w:numId="19">
    <w:abstractNumId w:val="4"/>
  </w:num>
  <w:num w:numId="20">
    <w:abstractNumId w:val="0"/>
  </w:num>
  <w:num w:numId="21">
    <w:abstractNumId w:val="9"/>
  </w:num>
  <w:num w:numId="22">
    <w:abstractNumId w:val="8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AUA3IupTywAAAA="/>
  </w:docVars>
  <w:rsids>
    <w:rsidRoot w:val="00C960D3"/>
    <w:rsid w:val="000577C8"/>
    <w:rsid w:val="001159F8"/>
    <w:rsid w:val="00176C24"/>
    <w:rsid w:val="001F517E"/>
    <w:rsid w:val="002E554B"/>
    <w:rsid w:val="00407759"/>
    <w:rsid w:val="00421734"/>
    <w:rsid w:val="00443112"/>
    <w:rsid w:val="005A0B37"/>
    <w:rsid w:val="005B4F39"/>
    <w:rsid w:val="005D3341"/>
    <w:rsid w:val="00624A59"/>
    <w:rsid w:val="006C738D"/>
    <w:rsid w:val="006E597E"/>
    <w:rsid w:val="00746C3F"/>
    <w:rsid w:val="00855AB4"/>
    <w:rsid w:val="008F1D87"/>
    <w:rsid w:val="00920ED0"/>
    <w:rsid w:val="00927AA6"/>
    <w:rsid w:val="0094203D"/>
    <w:rsid w:val="00A160FC"/>
    <w:rsid w:val="00AB6F81"/>
    <w:rsid w:val="00C960D3"/>
    <w:rsid w:val="00CF1D55"/>
    <w:rsid w:val="00D1155F"/>
    <w:rsid w:val="00D27453"/>
    <w:rsid w:val="00D7076D"/>
    <w:rsid w:val="00D73E77"/>
    <w:rsid w:val="00D83AFD"/>
    <w:rsid w:val="00E94577"/>
    <w:rsid w:val="00F40CA7"/>
    <w:rsid w:val="00F50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ython-advanced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</Pages>
  <Words>1945</Words>
  <Characters>11091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17</cp:revision>
  <dcterms:created xsi:type="dcterms:W3CDTF">2021-08-27T17:14:00Z</dcterms:created>
  <dcterms:modified xsi:type="dcterms:W3CDTF">2021-10-07T14:16:00Z</dcterms:modified>
</cp:coreProperties>
</file>